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5DF983" w14:textId="77777777" w:rsidR="00A24C46" w:rsidRDefault="00F538C0">
      <w:pPr>
        <w:rPr>
          <w:b/>
          <w:u w:val="single"/>
        </w:rPr>
      </w:pPr>
      <w:r w:rsidRPr="00F538C0">
        <w:rPr>
          <w:b/>
          <w:u w:val="single"/>
        </w:rPr>
        <w:t xml:space="preserve">FAQs – </w:t>
      </w:r>
      <w:r>
        <w:rPr>
          <w:b/>
          <w:u w:val="single"/>
        </w:rPr>
        <w:t xml:space="preserve">Job Placement and Job Support </w:t>
      </w:r>
    </w:p>
    <w:p w14:paraId="2639FC6B" w14:textId="77777777" w:rsidR="00B95000" w:rsidRDefault="00B95000" w:rsidP="00B95000">
      <w:pPr>
        <w:pStyle w:val="ListParagraph"/>
        <w:numPr>
          <w:ilvl w:val="0"/>
          <w:numId w:val="1"/>
        </w:numPr>
      </w:pPr>
      <w:r>
        <w:t xml:space="preserve">How do I apply for employment assistance? </w:t>
      </w:r>
    </w:p>
    <w:p w14:paraId="19956905" w14:textId="4E0CFE29" w:rsidR="007A51A8" w:rsidRDefault="007A51A8" w:rsidP="0078344A">
      <w:pPr>
        <w:spacing w:line="256" w:lineRule="auto"/>
        <w:ind w:left="873"/>
      </w:pPr>
      <w:r>
        <w:t xml:space="preserve">You may register for employment assistance online (employment.sgenable.sg/jobseekers/find-a-job/) using your </w:t>
      </w:r>
      <w:proofErr w:type="spellStart"/>
      <w:r>
        <w:t>SingPass</w:t>
      </w:r>
      <w:proofErr w:type="spellEnd"/>
      <w:r>
        <w:t xml:space="preserve"> or submit a completed </w:t>
      </w:r>
      <w:hyperlink r:id="rId6" w:history="1">
        <w:r w:rsidRPr="00C35965">
          <w:rPr>
            <w:rStyle w:val="Hyperlink"/>
          </w:rPr>
          <w:t>application form</w:t>
        </w:r>
      </w:hyperlink>
      <w:r>
        <w:t xml:space="preserve"> with the supporting documents to </w:t>
      </w:r>
      <w:hyperlink r:id="rId7" w:history="1">
        <w:r>
          <w:rPr>
            <w:rStyle w:val="Hyperlink"/>
          </w:rPr>
          <w:t>employment@sgenable.sg</w:t>
        </w:r>
      </w:hyperlink>
      <w:r>
        <w:t xml:space="preserve">. </w:t>
      </w:r>
    </w:p>
    <w:p w14:paraId="13EA979F" w14:textId="77777777" w:rsidR="0023567D" w:rsidRDefault="0023567D" w:rsidP="0023567D">
      <w:pPr>
        <w:pStyle w:val="ListParagraph"/>
        <w:numPr>
          <w:ilvl w:val="0"/>
          <w:numId w:val="1"/>
        </w:numPr>
      </w:pPr>
      <w:r>
        <w:t xml:space="preserve">What type of documents do we have to submit for the application of employment assistance? </w:t>
      </w:r>
    </w:p>
    <w:p w14:paraId="29C76815" w14:textId="41031438" w:rsidR="0023567D" w:rsidRDefault="0023567D" w:rsidP="0078344A">
      <w:pPr>
        <w:ind w:left="927"/>
      </w:pPr>
      <w:r>
        <w:t xml:space="preserve">Please prepare the following supporting documents to be appended with the completed application form: </w:t>
      </w:r>
    </w:p>
    <w:p w14:paraId="61F0C5BE" w14:textId="77777777" w:rsidR="0023567D" w:rsidRPr="000204E8" w:rsidRDefault="0023567D" w:rsidP="009F6124">
      <w:pPr>
        <w:pStyle w:val="ListParagraph"/>
        <w:numPr>
          <w:ilvl w:val="0"/>
          <w:numId w:val="10"/>
        </w:numPr>
        <w:spacing w:after="0" w:line="240" w:lineRule="auto"/>
        <w:rPr>
          <w:lang w:eastAsia="en-US"/>
        </w:rPr>
      </w:pPr>
      <w:r w:rsidRPr="000204E8">
        <w:rPr>
          <w:lang w:eastAsia="en-US"/>
        </w:rPr>
        <w:t>NRIC</w:t>
      </w:r>
      <w:r>
        <w:rPr>
          <w:lang w:eastAsia="en-US"/>
        </w:rPr>
        <w:t xml:space="preserve"> of applicant (Front and Back)</w:t>
      </w:r>
    </w:p>
    <w:p w14:paraId="6CDEFB3D" w14:textId="77777777" w:rsidR="0023567D" w:rsidRDefault="0023567D" w:rsidP="009F6124">
      <w:pPr>
        <w:pStyle w:val="ListParagraph"/>
        <w:numPr>
          <w:ilvl w:val="0"/>
          <w:numId w:val="10"/>
        </w:numPr>
        <w:spacing w:after="0" w:line="240" w:lineRule="auto"/>
        <w:rPr>
          <w:lang w:eastAsia="en-US"/>
        </w:rPr>
      </w:pPr>
      <w:r w:rsidRPr="00AA6F60">
        <w:rPr>
          <w:lang w:eastAsia="en-US"/>
        </w:rPr>
        <w:t>Proof of Disability e.g. memo from r</w:t>
      </w:r>
      <w:r w:rsidRPr="000204E8">
        <w:rPr>
          <w:lang w:eastAsia="en-US"/>
        </w:rPr>
        <w:t>egistered medical professional</w:t>
      </w:r>
      <w:r>
        <w:rPr>
          <w:lang w:eastAsia="en-US"/>
        </w:rPr>
        <w:t xml:space="preserve"> or membership card of Social Service Agencies</w:t>
      </w:r>
    </w:p>
    <w:p w14:paraId="41593E9C" w14:textId="77777777" w:rsidR="0023567D" w:rsidRDefault="0023567D" w:rsidP="009F6124">
      <w:pPr>
        <w:pStyle w:val="ListParagraph"/>
        <w:numPr>
          <w:ilvl w:val="0"/>
          <w:numId w:val="10"/>
        </w:numPr>
        <w:spacing w:after="0" w:line="240" w:lineRule="auto"/>
        <w:rPr>
          <w:lang w:eastAsia="en-US"/>
        </w:rPr>
      </w:pPr>
      <w:r>
        <w:rPr>
          <w:lang w:eastAsia="en-US"/>
        </w:rPr>
        <w:t>Persons with Disability Concession Card (if any)</w:t>
      </w:r>
    </w:p>
    <w:p w14:paraId="17C3AC6F" w14:textId="77777777" w:rsidR="0023567D" w:rsidRDefault="0023567D" w:rsidP="009F6124">
      <w:pPr>
        <w:pStyle w:val="ListParagraph"/>
        <w:numPr>
          <w:ilvl w:val="0"/>
          <w:numId w:val="10"/>
        </w:numPr>
        <w:spacing w:after="0" w:line="240" w:lineRule="auto"/>
        <w:rPr>
          <w:lang w:eastAsia="en-US"/>
        </w:rPr>
      </w:pPr>
      <w:r>
        <w:rPr>
          <w:lang w:eastAsia="en-US"/>
        </w:rPr>
        <w:t>Educational Certificates (if any)</w:t>
      </w:r>
    </w:p>
    <w:p w14:paraId="48BAD5EC" w14:textId="77777777" w:rsidR="0023567D" w:rsidRPr="000204E8" w:rsidRDefault="0023567D" w:rsidP="009F6124">
      <w:pPr>
        <w:pStyle w:val="ListParagraph"/>
        <w:numPr>
          <w:ilvl w:val="0"/>
          <w:numId w:val="10"/>
        </w:numPr>
        <w:spacing w:after="0" w:line="240" w:lineRule="auto"/>
        <w:rPr>
          <w:lang w:eastAsia="en-US"/>
        </w:rPr>
      </w:pPr>
      <w:r>
        <w:rPr>
          <w:lang w:eastAsia="en-US"/>
        </w:rPr>
        <w:t>Resume (if any)</w:t>
      </w:r>
    </w:p>
    <w:p w14:paraId="42AD9008" w14:textId="77777777" w:rsidR="0023567D" w:rsidRPr="0023567D" w:rsidRDefault="0023567D" w:rsidP="009F6124">
      <w:pPr>
        <w:spacing w:after="0" w:line="240" w:lineRule="auto"/>
        <w:ind w:left="1440"/>
        <w:rPr>
          <w:lang w:eastAsia="en-US"/>
        </w:rPr>
      </w:pPr>
      <w:r w:rsidRPr="000204E8">
        <w:rPr>
          <w:lang w:eastAsia="en-US"/>
        </w:rPr>
        <w:t xml:space="preserve"> </w:t>
      </w:r>
    </w:p>
    <w:p w14:paraId="177B5FD2" w14:textId="77777777" w:rsidR="0023567D" w:rsidRDefault="0023567D" w:rsidP="009F6124">
      <w:pPr>
        <w:ind w:left="567"/>
      </w:pPr>
      <w:r>
        <w:t xml:space="preserve">The application will be subjected to review and approval upon the submission of the documents. For more information, please contact </w:t>
      </w:r>
      <w:hyperlink r:id="rId8" w:history="1">
        <w:r w:rsidRPr="00EF1418">
          <w:rPr>
            <w:rStyle w:val="Hyperlink"/>
          </w:rPr>
          <w:t>employment@sgenable.sg</w:t>
        </w:r>
      </w:hyperlink>
      <w:r>
        <w:t>.</w:t>
      </w:r>
    </w:p>
    <w:p w14:paraId="7317B7C1" w14:textId="77777777" w:rsidR="007A51A8" w:rsidRDefault="007A51A8" w:rsidP="009F6124">
      <w:pPr>
        <w:pStyle w:val="ListParagraph"/>
        <w:ind w:left="1440"/>
      </w:pPr>
    </w:p>
    <w:p w14:paraId="6A88D267" w14:textId="77777777" w:rsidR="009F6124" w:rsidRDefault="00B95000" w:rsidP="002B695D">
      <w:pPr>
        <w:pStyle w:val="ListParagraph"/>
        <w:numPr>
          <w:ilvl w:val="0"/>
          <w:numId w:val="1"/>
        </w:numPr>
        <w:ind w:left="567"/>
      </w:pPr>
      <w:r>
        <w:t xml:space="preserve">Who is eligible for employment assistance? </w:t>
      </w:r>
    </w:p>
    <w:p w14:paraId="18B11BCC" w14:textId="1176E517" w:rsidR="00454143" w:rsidRPr="009F6124" w:rsidRDefault="00454143" w:rsidP="0078344A">
      <w:pPr>
        <w:ind w:left="567"/>
      </w:pPr>
      <w:r w:rsidRPr="009F6124">
        <w:rPr>
          <w:lang w:eastAsia="en-US"/>
        </w:rPr>
        <w:t>SG Enable provides supp</w:t>
      </w:r>
      <w:r w:rsidR="00911AC3">
        <w:rPr>
          <w:lang w:eastAsia="en-US"/>
        </w:rPr>
        <w:t>ort to persons with disabilities</w:t>
      </w:r>
      <w:r>
        <w:rPr>
          <w:lang w:eastAsia="en-US"/>
        </w:rPr>
        <w:t>*</w:t>
      </w:r>
      <w:r w:rsidRPr="009F6124">
        <w:rPr>
          <w:lang w:eastAsia="en-US"/>
        </w:rPr>
        <w:t xml:space="preserve"> certified by a medical professional with the following conditions: </w:t>
      </w:r>
    </w:p>
    <w:p w14:paraId="306F80A5" w14:textId="327CB7EB" w:rsidR="0023567D" w:rsidRDefault="00454143" w:rsidP="009F6124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/>
          <w:lang w:eastAsia="en-US"/>
        </w:rPr>
      </w:pPr>
      <w:r w:rsidRPr="009F6124">
        <w:rPr>
          <w:rFonts w:eastAsia="Times New Roman"/>
          <w:lang w:eastAsia="en-US"/>
        </w:rPr>
        <w:t xml:space="preserve">Physical Disability </w:t>
      </w:r>
    </w:p>
    <w:p w14:paraId="2E480105" w14:textId="7E567B6F" w:rsidR="00911AC3" w:rsidRPr="00911AC3" w:rsidRDefault="00911AC3" w:rsidP="00263B5D">
      <w:pPr>
        <w:pStyle w:val="ListParagraph"/>
        <w:numPr>
          <w:ilvl w:val="0"/>
          <w:numId w:val="9"/>
        </w:numPr>
        <w:spacing w:after="0" w:line="240" w:lineRule="auto"/>
      </w:pPr>
      <w:r w:rsidRPr="00911AC3">
        <w:rPr>
          <w:rFonts w:eastAsia="Times New Roman"/>
          <w:lang w:eastAsia="en-US"/>
        </w:rPr>
        <w:t>Sensory Disability (</w:t>
      </w:r>
      <w:r w:rsidRPr="00911AC3">
        <w:t>e.g. visual impair</w:t>
      </w:r>
      <w:r w:rsidR="00E42543">
        <w:t>ment and deafness/</w:t>
      </w:r>
      <w:r>
        <w:t xml:space="preserve">hearing loss) </w:t>
      </w:r>
    </w:p>
    <w:p w14:paraId="4879368F" w14:textId="3CB04FB5" w:rsidR="0023567D" w:rsidRPr="009F6124" w:rsidRDefault="00454143" w:rsidP="009F6124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/>
          <w:lang w:eastAsia="en-US"/>
        </w:rPr>
      </w:pPr>
      <w:r w:rsidRPr="009F6124">
        <w:rPr>
          <w:rFonts w:eastAsia="Times New Roman"/>
          <w:lang w:eastAsia="en-US"/>
        </w:rPr>
        <w:t>Intellectual Disability (IQ of 70 or lower)</w:t>
      </w:r>
    </w:p>
    <w:p w14:paraId="3A15B4DC" w14:textId="52EEA6F9" w:rsidR="0023567D" w:rsidRPr="009F6124" w:rsidRDefault="00454143" w:rsidP="009F6124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/>
          <w:lang w:eastAsia="en-US"/>
        </w:rPr>
      </w:pPr>
      <w:r w:rsidRPr="009F6124">
        <w:rPr>
          <w:rFonts w:eastAsia="Times New Roman"/>
          <w:lang w:eastAsia="en-US"/>
        </w:rPr>
        <w:t>Autism Spectrum Disorder</w:t>
      </w:r>
    </w:p>
    <w:p w14:paraId="329B6458" w14:textId="3D663D42" w:rsidR="007A51A8" w:rsidRDefault="0023567D" w:rsidP="009F6124">
      <w:pPr>
        <w:ind w:left="720"/>
      </w:pPr>
      <w:r>
        <w:rPr>
          <w:lang w:eastAsia="en-US"/>
        </w:rPr>
        <w:br/>
      </w:r>
      <w:r w:rsidR="00454143" w:rsidRPr="009F6124">
        <w:rPr>
          <w:lang w:eastAsia="en-US"/>
        </w:rPr>
        <w:t>F</w:t>
      </w:r>
      <w:r w:rsidR="007A51A8" w:rsidRPr="00454143">
        <w:t xml:space="preserve">or queries on the application process and programme eligibility, please contact </w:t>
      </w:r>
      <w:hyperlink r:id="rId9" w:history="1">
        <w:r w:rsidR="007A51A8" w:rsidRPr="00043E37">
          <w:rPr>
            <w:rStyle w:val="Hyperlink"/>
            <w:color w:val="auto"/>
          </w:rPr>
          <w:t>employment@sgenable.sg</w:t>
        </w:r>
      </w:hyperlink>
      <w:r w:rsidR="007A51A8" w:rsidRPr="00454143">
        <w:t>.</w:t>
      </w:r>
    </w:p>
    <w:p w14:paraId="0E654F20" w14:textId="77777777" w:rsidR="00454143" w:rsidRPr="009F6124" w:rsidRDefault="00454143" w:rsidP="009F6124">
      <w:pPr>
        <w:spacing w:after="0" w:line="240" w:lineRule="auto"/>
        <w:ind w:left="720"/>
        <w:rPr>
          <w:rFonts w:eastAsia="Times New Roman"/>
          <w:lang w:eastAsia="en-US"/>
        </w:rPr>
      </w:pPr>
    </w:p>
    <w:p w14:paraId="200F495F" w14:textId="4B681A86" w:rsidR="006D7226" w:rsidRPr="0078344A" w:rsidRDefault="00454143" w:rsidP="0078344A">
      <w:pPr>
        <w:pStyle w:val="ListParagraph"/>
      </w:pPr>
      <w:r>
        <w:t>*Singapore</w:t>
      </w:r>
      <w:r w:rsidR="0023567D">
        <w:t xml:space="preserve"> </w:t>
      </w:r>
      <w:r w:rsidR="00206DDE">
        <w:t>C</w:t>
      </w:r>
      <w:r w:rsidR="0023567D">
        <w:t xml:space="preserve">itizens or Singapore </w:t>
      </w:r>
      <w:r>
        <w:t xml:space="preserve">Permanent Resident </w:t>
      </w:r>
    </w:p>
    <w:p w14:paraId="5E858D28" w14:textId="4FF58272" w:rsidR="007A51A8" w:rsidRDefault="007A51A8" w:rsidP="009F6124">
      <w:pPr>
        <w:pStyle w:val="ListParagraph"/>
        <w:ind w:left="1440"/>
      </w:pPr>
    </w:p>
    <w:p w14:paraId="44852C1F" w14:textId="6C97FB02" w:rsidR="006D7226" w:rsidRDefault="006D7226" w:rsidP="00B95000">
      <w:pPr>
        <w:pStyle w:val="ListParagraph"/>
        <w:numPr>
          <w:ilvl w:val="0"/>
          <w:numId w:val="1"/>
        </w:numPr>
      </w:pPr>
      <w:r>
        <w:t>I do</w:t>
      </w:r>
      <w:r w:rsidR="00A37A90">
        <w:t xml:space="preserve"> not</w:t>
      </w:r>
      <w:r>
        <w:t xml:space="preserve"> have any documents proving my disability. </w:t>
      </w:r>
      <w:r w:rsidR="00550754">
        <w:t xml:space="preserve">How can I </w:t>
      </w:r>
      <w:r w:rsidR="001544C3">
        <w:t>get certified as a person with disability?</w:t>
      </w:r>
    </w:p>
    <w:p w14:paraId="0111A2D9" w14:textId="65A48F06" w:rsidR="007A51A8" w:rsidRDefault="0023567D" w:rsidP="0078344A">
      <w:pPr>
        <w:ind w:left="873"/>
      </w:pPr>
      <w:r>
        <w:t>Please contact</w:t>
      </w:r>
      <w:r w:rsidR="007A51A8">
        <w:t xml:space="preserve"> </w:t>
      </w:r>
      <w:hyperlink r:id="rId10" w:history="1">
        <w:r w:rsidR="007A51A8">
          <w:rPr>
            <w:rStyle w:val="Hyperlink"/>
          </w:rPr>
          <w:t>employment@sgenable.sg</w:t>
        </w:r>
      </w:hyperlink>
      <w:r w:rsidR="007A51A8">
        <w:t xml:space="preserve"> for our officers to </w:t>
      </w:r>
      <w:r w:rsidR="00A06553">
        <w:t xml:space="preserve">understand your situation and provide you with the appropriate assistance. </w:t>
      </w:r>
      <w:r>
        <w:t xml:space="preserve"> </w:t>
      </w:r>
    </w:p>
    <w:p w14:paraId="1CA10D11" w14:textId="39E7095D" w:rsidR="0023567D" w:rsidRDefault="0023567D" w:rsidP="00C35965"/>
    <w:p w14:paraId="697EFB6C" w14:textId="77777777" w:rsidR="001544C3" w:rsidRDefault="001544C3" w:rsidP="001544C3">
      <w:pPr>
        <w:pStyle w:val="ListParagraph"/>
        <w:numPr>
          <w:ilvl w:val="0"/>
          <w:numId w:val="1"/>
        </w:numPr>
      </w:pPr>
      <w:r>
        <w:t xml:space="preserve">What are the type of jobs that are available for persons with disabilities? </w:t>
      </w:r>
    </w:p>
    <w:p w14:paraId="4780570E" w14:textId="48CF8E81" w:rsidR="00AA1E59" w:rsidRPr="00E42543" w:rsidRDefault="00B31F39" w:rsidP="0078344A">
      <w:pPr>
        <w:spacing w:line="256" w:lineRule="auto"/>
        <w:ind w:left="927"/>
      </w:pPr>
      <w:r w:rsidRPr="00B31F39">
        <w:rPr>
          <w:rFonts w:cstheme="minorHAnsi"/>
          <w:color w:val="242424"/>
          <w:shd w:val="clear" w:color="auto" w:fill="FFFFFF"/>
        </w:rPr>
        <w:t>There are available jobs from varying sectors including in admin</w:t>
      </w:r>
      <w:r>
        <w:rPr>
          <w:rFonts w:cstheme="minorHAnsi"/>
          <w:color w:val="242424"/>
          <w:shd w:val="clear" w:color="auto" w:fill="FFFFFF"/>
        </w:rPr>
        <w:t xml:space="preserve">istrative, customer service etc. </w:t>
      </w:r>
      <w:r w:rsidR="00F0139B" w:rsidRPr="00B31F39">
        <w:rPr>
          <w:rFonts w:cstheme="minorHAnsi"/>
          <w:color w:val="333333"/>
          <w:shd w:val="clear" w:color="auto" w:fill="FFFFFF"/>
        </w:rPr>
        <w:t>To access the job opportunities,</w:t>
      </w:r>
      <w:r w:rsidR="00F0139B">
        <w:rPr>
          <w:rFonts w:cstheme="minorHAnsi"/>
          <w:color w:val="333333"/>
          <w:shd w:val="clear" w:color="auto" w:fill="FFFFFF"/>
        </w:rPr>
        <w:t xml:space="preserve"> y</w:t>
      </w:r>
      <w:r w:rsidR="00FC18A3">
        <w:rPr>
          <w:rFonts w:cstheme="minorHAnsi"/>
          <w:color w:val="333333"/>
          <w:shd w:val="clear" w:color="auto" w:fill="FFFFFF"/>
        </w:rPr>
        <w:t>ou may l</w:t>
      </w:r>
      <w:r w:rsidR="00F819C5" w:rsidRPr="00F819C5">
        <w:rPr>
          <w:rFonts w:cstheme="minorHAnsi"/>
          <w:color w:val="333333"/>
          <w:shd w:val="clear" w:color="auto" w:fill="FFFFFF"/>
        </w:rPr>
        <w:t>og in to our Disability Employment Jobs Portal (</w:t>
      </w:r>
      <w:r w:rsidR="00F819C5" w:rsidRPr="00F819C5">
        <w:rPr>
          <w:rFonts w:cstheme="minorHAnsi"/>
        </w:rPr>
        <w:t>&lt;</w:t>
      </w:r>
      <w:hyperlink r:id="rId11" w:history="1">
        <w:r w:rsidR="00F819C5" w:rsidRPr="00F819C5">
          <w:rPr>
            <w:rStyle w:val="Hyperlink"/>
            <w:rFonts w:cstheme="minorHAnsi"/>
          </w:rPr>
          <w:t>https://eservice1.enable.gov.sg/</w:t>
        </w:r>
      </w:hyperlink>
      <w:r w:rsidR="00F819C5" w:rsidRPr="00F819C5">
        <w:rPr>
          <w:rFonts w:cstheme="minorHAnsi"/>
        </w:rPr>
        <w:t xml:space="preserve">&gt; </w:t>
      </w:r>
      <w:r w:rsidR="00F819C5" w:rsidRPr="00F819C5">
        <w:rPr>
          <w:rFonts w:cstheme="minorHAnsi"/>
          <w:color w:val="333333"/>
          <w:shd w:val="clear" w:color="auto" w:fill="FFFFFF"/>
        </w:rPr>
        <w:t>using your</w:t>
      </w:r>
      <w:r w:rsidR="00E4254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F819C5" w:rsidRPr="00F819C5">
        <w:rPr>
          <w:rFonts w:cstheme="minorHAnsi"/>
          <w:color w:val="333333"/>
          <w:shd w:val="clear" w:color="auto" w:fill="FFFFFF"/>
        </w:rPr>
        <w:t>SingPass</w:t>
      </w:r>
      <w:proofErr w:type="spellEnd"/>
      <w:r w:rsidR="00F819C5" w:rsidRPr="00F819C5">
        <w:rPr>
          <w:rFonts w:cstheme="minorHAnsi"/>
          <w:color w:val="333333"/>
          <w:shd w:val="clear" w:color="auto" w:fill="FFFFFF"/>
        </w:rPr>
        <w:t xml:space="preserve"> to browse jobs or get connected with a job coach to explore career opportunities through the Job Placement </w:t>
      </w:r>
      <w:r w:rsidR="00F819C5" w:rsidRPr="00F819C5">
        <w:rPr>
          <w:rFonts w:cstheme="minorHAnsi"/>
          <w:color w:val="333333"/>
          <w:shd w:val="clear" w:color="auto" w:fill="FFFFFF"/>
        </w:rPr>
        <w:lastRenderedPageBreak/>
        <w:t xml:space="preserve">and Job Support programme (JPJS). </w:t>
      </w:r>
      <w:r w:rsidR="00FC18A3">
        <w:t>F</w:t>
      </w:r>
      <w:r w:rsidR="00F819C5">
        <w:t>or employment assistance</w:t>
      </w:r>
      <w:r w:rsidR="00FC18A3">
        <w:t xml:space="preserve">, please log on to our website </w:t>
      </w:r>
      <w:r w:rsidR="00F819C5">
        <w:t xml:space="preserve">(employment.sgenable.sg/jobseekers/find-a-job/) using your </w:t>
      </w:r>
      <w:proofErr w:type="spellStart"/>
      <w:r w:rsidR="00F819C5">
        <w:t>SingPass</w:t>
      </w:r>
      <w:proofErr w:type="spellEnd"/>
      <w:r w:rsidR="00F819C5">
        <w:t xml:space="preserve"> or submit a completed </w:t>
      </w:r>
      <w:hyperlink r:id="rId12" w:history="1">
        <w:r w:rsidR="00F819C5" w:rsidRPr="00C35965">
          <w:rPr>
            <w:rStyle w:val="Hyperlink"/>
          </w:rPr>
          <w:t>applica</w:t>
        </w:r>
        <w:r w:rsidR="00C35965" w:rsidRPr="00C35965">
          <w:rPr>
            <w:rStyle w:val="Hyperlink"/>
          </w:rPr>
          <w:t>tion form</w:t>
        </w:r>
      </w:hyperlink>
      <w:r w:rsidR="00F819C5">
        <w:t xml:space="preserve"> with the supporting documents to </w:t>
      </w:r>
      <w:hyperlink r:id="rId13" w:history="1">
        <w:r w:rsidR="00F819C5">
          <w:rPr>
            <w:rStyle w:val="Hyperlink"/>
          </w:rPr>
          <w:t>employment@sgenable.sg</w:t>
        </w:r>
      </w:hyperlink>
      <w:r w:rsidR="00F819C5">
        <w:t xml:space="preserve">. </w:t>
      </w:r>
    </w:p>
    <w:p w14:paraId="76D11483" w14:textId="77777777" w:rsidR="007A51A8" w:rsidRDefault="007A51A8" w:rsidP="009F6124">
      <w:pPr>
        <w:pStyle w:val="ListParagraph"/>
        <w:spacing w:line="256" w:lineRule="auto"/>
        <w:ind w:left="1440"/>
      </w:pPr>
    </w:p>
    <w:p w14:paraId="60E3C264" w14:textId="30D69ADE" w:rsidR="007A51A8" w:rsidRDefault="004C1A6D" w:rsidP="00016DF7">
      <w:pPr>
        <w:pStyle w:val="ListParagraph"/>
        <w:numPr>
          <w:ilvl w:val="0"/>
          <w:numId w:val="1"/>
        </w:numPr>
      </w:pPr>
      <w:r>
        <w:t>How can I search</w:t>
      </w:r>
      <w:r w:rsidR="00364FEC">
        <w:t xml:space="preserve"> for available jobs</w:t>
      </w:r>
      <w:r>
        <w:t xml:space="preserve">? </w:t>
      </w:r>
      <w:r w:rsidR="00FC36DC">
        <w:t xml:space="preserve">(suggest to combine with question 5) </w:t>
      </w:r>
    </w:p>
    <w:p w14:paraId="1CA55018" w14:textId="4B2494B9" w:rsidR="007A51A8" w:rsidRDefault="007A51A8" w:rsidP="0078344A">
      <w:pPr>
        <w:spacing w:line="256" w:lineRule="auto"/>
        <w:ind w:left="873"/>
      </w:pPr>
      <w:r>
        <w:t xml:space="preserve">SG Enable maintains a pool of curated jobs from inclusive employers for </w:t>
      </w:r>
      <w:r w:rsidR="00454143">
        <w:t>p</w:t>
      </w:r>
      <w:r>
        <w:t xml:space="preserve">ersons with </w:t>
      </w:r>
      <w:r w:rsidR="00454143">
        <w:t>d</w:t>
      </w:r>
      <w:r>
        <w:t xml:space="preserve">isabilities. To register an account to access SG Enable’s job portal, please </w:t>
      </w:r>
      <w:r w:rsidR="00454143">
        <w:t>visit &lt;</w:t>
      </w:r>
      <w:bookmarkStart w:id="0" w:name="_GoBack"/>
      <w:bookmarkEnd w:id="0"/>
      <w:r w:rsidR="00C35965">
        <w:fldChar w:fldCharType="begin"/>
      </w:r>
      <w:r w:rsidR="00C35965">
        <w:instrText xml:space="preserve"> HYPERLINK "https://eservice1.enable.gov.sg/" </w:instrText>
      </w:r>
      <w:r w:rsidR="00C35965">
        <w:fldChar w:fldCharType="separate"/>
      </w:r>
      <w:r w:rsidR="00C35965" w:rsidRPr="00A51512">
        <w:rPr>
          <w:rStyle w:val="Hyperlink"/>
        </w:rPr>
        <w:t>https://eservice1.enable.gov.sg/</w:t>
      </w:r>
      <w:r w:rsidR="00C35965">
        <w:fldChar w:fldCharType="end"/>
      </w:r>
      <w:r w:rsidR="00C35965">
        <w:t>&gt;</w:t>
      </w:r>
      <w:r w:rsidR="00CF21D6">
        <w:t xml:space="preserve"> </w:t>
      </w:r>
      <w:r w:rsidR="00364FEC">
        <w:t xml:space="preserve">or </w:t>
      </w:r>
      <w:r>
        <w:t xml:space="preserve">contact </w:t>
      </w:r>
      <w:hyperlink r:id="rId14" w:history="1">
        <w:r>
          <w:rPr>
            <w:rStyle w:val="Hyperlink"/>
          </w:rPr>
          <w:t>employment@sgenable.sg</w:t>
        </w:r>
      </w:hyperlink>
      <w:r w:rsidR="00454143">
        <w:t xml:space="preserve"> for further </w:t>
      </w:r>
      <w:r w:rsidR="00AA6F60">
        <w:t xml:space="preserve">assistance. </w:t>
      </w:r>
      <w:r w:rsidR="00454143">
        <w:t xml:space="preserve"> </w:t>
      </w:r>
    </w:p>
    <w:p w14:paraId="56209CB4" w14:textId="50AFF460" w:rsidR="007F503C" w:rsidRPr="0078344A" w:rsidRDefault="004C1A6D" w:rsidP="0078344A">
      <w:pPr>
        <w:pStyle w:val="ListParagraph"/>
        <w:ind w:left="1440"/>
      </w:pPr>
      <w:r>
        <w:t xml:space="preserve"> </w:t>
      </w:r>
    </w:p>
    <w:p w14:paraId="202E143D" w14:textId="0441A7CE" w:rsidR="00BD757A" w:rsidRDefault="004C1A6D" w:rsidP="004C1A6D">
      <w:pPr>
        <w:pStyle w:val="ListParagraph"/>
        <w:numPr>
          <w:ilvl w:val="0"/>
          <w:numId w:val="1"/>
        </w:numPr>
      </w:pPr>
      <w:r w:rsidRPr="00770937">
        <w:t xml:space="preserve">I am not internet savvy and prefer to </w:t>
      </w:r>
      <w:r w:rsidR="00BD757A" w:rsidRPr="00770937">
        <w:t xml:space="preserve">not apply by </w:t>
      </w:r>
      <w:proofErr w:type="spellStart"/>
      <w:r w:rsidR="00BD757A" w:rsidRPr="00770937">
        <w:t>SingPass</w:t>
      </w:r>
      <w:proofErr w:type="spellEnd"/>
      <w:r w:rsidR="00BD757A" w:rsidRPr="00770937">
        <w:t xml:space="preserve"> or email. Can I come down to SG</w:t>
      </w:r>
      <w:r w:rsidR="00A37A90">
        <w:t xml:space="preserve"> </w:t>
      </w:r>
      <w:r w:rsidR="00BD757A" w:rsidRPr="00770937">
        <w:t>E</w:t>
      </w:r>
      <w:r w:rsidR="00A37A90">
        <w:t>nable</w:t>
      </w:r>
      <w:r w:rsidR="00BD757A" w:rsidRPr="00770937">
        <w:t xml:space="preserve"> </w:t>
      </w:r>
      <w:r w:rsidR="00CF21D6">
        <w:t>to find out more on related employment assistance</w:t>
      </w:r>
      <w:r w:rsidR="00BD757A" w:rsidRPr="00770937">
        <w:t>?</w:t>
      </w:r>
    </w:p>
    <w:p w14:paraId="22CB3770" w14:textId="279B7222" w:rsidR="00454143" w:rsidRDefault="00F0139B" w:rsidP="0078344A">
      <w:pPr>
        <w:spacing w:line="256" w:lineRule="auto"/>
        <w:ind w:left="873"/>
      </w:pPr>
      <w:r w:rsidRPr="00B31F39">
        <w:t>W</w:t>
      </w:r>
      <w:r w:rsidR="00D7092D" w:rsidRPr="00B31F39">
        <w:t xml:space="preserve">e </w:t>
      </w:r>
      <w:r w:rsidR="00425002" w:rsidRPr="00B31F39">
        <w:t>encourage</w:t>
      </w:r>
      <w:r w:rsidR="00D7092D" w:rsidRPr="00B31F39">
        <w:t xml:space="preserve"> you to </w:t>
      </w:r>
      <w:r w:rsidRPr="00B31F39">
        <w:t xml:space="preserve">contact us at </w:t>
      </w:r>
      <w:r w:rsidR="007A51A8" w:rsidRPr="00B31F39">
        <w:t>1800-8585-885</w:t>
      </w:r>
      <w:r w:rsidR="00425002" w:rsidRPr="00B31F39">
        <w:t xml:space="preserve"> (Monday to Friday, 9:00am to 5:30pm) from</w:t>
      </w:r>
      <w:r w:rsidRPr="00B31F39">
        <w:t xml:space="preserve"> the comfort and safety of your home to </w:t>
      </w:r>
      <w:r w:rsidR="00D2312D" w:rsidRPr="00B31F39">
        <w:t xml:space="preserve">better </w:t>
      </w:r>
      <w:r w:rsidRPr="00B31F39">
        <w:t xml:space="preserve">understand our employment services. Our officers would be happy to </w:t>
      </w:r>
      <w:r w:rsidR="00425002" w:rsidRPr="00B31F39">
        <w:t>advise</w:t>
      </w:r>
      <w:r w:rsidRPr="00B31F39">
        <w:t xml:space="preserve"> and clarify your queries</w:t>
      </w:r>
      <w:r w:rsidR="00425002" w:rsidRPr="00B31F39">
        <w:t>.</w:t>
      </w:r>
      <w:r w:rsidRPr="00B31F39">
        <w:t xml:space="preserve"> </w:t>
      </w:r>
    </w:p>
    <w:p w14:paraId="707DEFA4" w14:textId="7A678016" w:rsidR="006A1242" w:rsidRDefault="006A1242" w:rsidP="0078344A"/>
    <w:p w14:paraId="5846B94A" w14:textId="167BBEF1" w:rsidR="00E74188" w:rsidRDefault="00E74188" w:rsidP="009F6124">
      <w:pPr>
        <w:ind w:left="360"/>
      </w:pPr>
    </w:p>
    <w:sectPr w:rsidR="00E741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3228D"/>
    <w:multiLevelType w:val="hybridMultilevel"/>
    <w:tmpl w:val="F4200C5E"/>
    <w:lvl w:ilvl="0" w:tplc="4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F330F"/>
    <w:multiLevelType w:val="hybridMultilevel"/>
    <w:tmpl w:val="0C629196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9F3C7D"/>
    <w:multiLevelType w:val="hybridMultilevel"/>
    <w:tmpl w:val="8CC87AD4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8526E35"/>
    <w:multiLevelType w:val="hybridMultilevel"/>
    <w:tmpl w:val="52FAB90C"/>
    <w:lvl w:ilvl="0" w:tplc="B4689CB8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0E7DE1"/>
    <w:multiLevelType w:val="hybridMultilevel"/>
    <w:tmpl w:val="619E4FD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976062"/>
    <w:multiLevelType w:val="hybridMultilevel"/>
    <w:tmpl w:val="F4809D70"/>
    <w:lvl w:ilvl="0" w:tplc="0FF80EF4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795299"/>
    <w:multiLevelType w:val="hybridMultilevel"/>
    <w:tmpl w:val="F5045E5E"/>
    <w:lvl w:ilvl="0" w:tplc="48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4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C743341"/>
    <w:multiLevelType w:val="hybridMultilevel"/>
    <w:tmpl w:val="071ABC36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F202582"/>
    <w:multiLevelType w:val="hybridMultilevel"/>
    <w:tmpl w:val="48007AE4"/>
    <w:lvl w:ilvl="0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7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NTQ0MDQ2MTEyNbNU0lEKTi0uzszPAykwrgUAKJvIfSwAAAA="/>
  </w:docVars>
  <w:rsids>
    <w:rsidRoot w:val="00F538C0"/>
    <w:rsid w:val="00016DF7"/>
    <w:rsid w:val="00043E37"/>
    <w:rsid w:val="000C28AE"/>
    <w:rsid w:val="000C4293"/>
    <w:rsid w:val="00100ABF"/>
    <w:rsid w:val="00110F14"/>
    <w:rsid w:val="00112959"/>
    <w:rsid w:val="00154317"/>
    <w:rsid w:val="001544C3"/>
    <w:rsid w:val="00165230"/>
    <w:rsid w:val="001F17CE"/>
    <w:rsid w:val="00206DDE"/>
    <w:rsid w:val="0023567D"/>
    <w:rsid w:val="002B7E0A"/>
    <w:rsid w:val="002B7E39"/>
    <w:rsid w:val="00301599"/>
    <w:rsid w:val="00345CAD"/>
    <w:rsid w:val="00364FEC"/>
    <w:rsid w:val="00425002"/>
    <w:rsid w:val="00431C24"/>
    <w:rsid w:val="00454143"/>
    <w:rsid w:val="0046134B"/>
    <w:rsid w:val="004613B1"/>
    <w:rsid w:val="004C1A6D"/>
    <w:rsid w:val="004E6742"/>
    <w:rsid w:val="00550754"/>
    <w:rsid w:val="00584F18"/>
    <w:rsid w:val="00660F46"/>
    <w:rsid w:val="00696585"/>
    <w:rsid w:val="006A1242"/>
    <w:rsid w:val="006D7226"/>
    <w:rsid w:val="007475EB"/>
    <w:rsid w:val="00770937"/>
    <w:rsid w:val="0078344A"/>
    <w:rsid w:val="007A469E"/>
    <w:rsid w:val="007A51A8"/>
    <w:rsid w:val="007E72F1"/>
    <w:rsid w:val="007F503C"/>
    <w:rsid w:val="008037A0"/>
    <w:rsid w:val="00847D93"/>
    <w:rsid w:val="00850E4C"/>
    <w:rsid w:val="00882A1C"/>
    <w:rsid w:val="008C0B4E"/>
    <w:rsid w:val="00911AC3"/>
    <w:rsid w:val="00985BF3"/>
    <w:rsid w:val="009B2624"/>
    <w:rsid w:val="009C02D8"/>
    <w:rsid w:val="009D2B93"/>
    <w:rsid w:val="009F6124"/>
    <w:rsid w:val="00A06553"/>
    <w:rsid w:val="00A2279B"/>
    <w:rsid w:val="00A36FFB"/>
    <w:rsid w:val="00A37A90"/>
    <w:rsid w:val="00A804A7"/>
    <w:rsid w:val="00AA1E59"/>
    <w:rsid w:val="00AA6F60"/>
    <w:rsid w:val="00B16096"/>
    <w:rsid w:val="00B31F39"/>
    <w:rsid w:val="00B44700"/>
    <w:rsid w:val="00B456E7"/>
    <w:rsid w:val="00B95000"/>
    <w:rsid w:val="00BC0040"/>
    <w:rsid w:val="00BC4B67"/>
    <w:rsid w:val="00BD1943"/>
    <w:rsid w:val="00BD757A"/>
    <w:rsid w:val="00C35965"/>
    <w:rsid w:val="00C85A7F"/>
    <w:rsid w:val="00CF21D6"/>
    <w:rsid w:val="00D14BBF"/>
    <w:rsid w:val="00D2312D"/>
    <w:rsid w:val="00D454FA"/>
    <w:rsid w:val="00D7092D"/>
    <w:rsid w:val="00D85DBA"/>
    <w:rsid w:val="00D92268"/>
    <w:rsid w:val="00E42543"/>
    <w:rsid w:val="00E449D3"/>
    <w:rsid w:val="00E50B18"/>
    <w:rsid w:val="00E74188"/>
    <w:rsid w:val="00F0139B"/>
    <w:rsid w:val="00F538C0"/>
    <w:rsid w:val="00F767AC"/>
    <w:rsid w:val="00F819C5"/>
    <w:rsid w:val="00FC18A3"/>
    <w:rsid w:val="00FC36DC"/>
    <w:rsid w:val="00FF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E4029"/>
  <w15:chartTrackingRefBased/>
  <w15:docId w15:val="{0D40B12D-55F5-4236-BF47-2DEE1CE48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38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1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18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13B1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7A51A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541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1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1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1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14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3567D"/>
    <w:rPr>
      <w:color w:val="954F72" w:themeColor="followedHyperlink"/>
      <w:u w:val="single"/>
    </w:rPr>
  </w:style>
  <w:style w:type="paragraph" w:customStyle="1" w:styleId="Default">
    <w:name w:val="Default"/>
    <w:rsid w:val="00911AC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ployment@sgenable.sg" TargetMode="External"/><Relationship Id="rId13" Type="http://schemas.openxmlformats.org/officeDocument/2006/relationships/hyperlink" Target="mailto:employment@sgenable.sg" TargetMode="External"/><Relationship Id="rId3" Type="http://schemas.openxmlformats.org/officeDocument/2006/relationships/styles" Target="styles.xml"/><Relationship Id="rId7" Type="http://schemas.openxmlformats.org/officeDocument/2006/relationships/hyperlink" Target="mailto:employment@sgenable.sg" TargetMode="External"/><Relationship Id="rId12" Type="http://schemas.openxmlformats.org/officeDocument/2006/relationships/hyperlink" Target="SGEnable-Employment-Application-Form-Revised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SGEnable-Employment-Application-Form-Revised.pdf" TargetMode="External"/><Relationship Id="rId11" Type="http://schemas.openxmlformats.org/officeDocument/2006/relationships/hyperlink" Target="https://eservice1.enable.gov.sg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mployment@sgenable.s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mployment@sgenable.sg" TargetMode="External"/><Relationship Id="rId14" Type="http://schemas.openxmlformats.org/officeDocument/2006/relationships/hyperlink" Target="mailto:employment@sgenable.s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44B7B-D2BB-4861-98FD-6EBB1916B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aine Ng</dc:creator>
  <cp:keywords/>
  <dc:description/>
  <cp:lastModifiedBy>Siti Ruziah</cp:lastModifiedBy>
  <cp:revision>8</cp:revision>
  <cp:lastPrinted>2021-12-27T07:51:00Z</cp:lastPrinted>
  <dcterms:created xsi:type="dcterms:W3CDTF">2021-11-25T07:41:00Z</dcterms:created>
  <dcterms:modified xsi:type="dcterms:W3CDTF">2021-12-27T07:51:00Z</dcterms:modified>
</cp:coreProperties>
</file>